
<file path=[Content_Types].xml><?xml version="1.0" encoding="utf-8"?>
<Types xmlns="http://schemas.openxmlformats.org/package/2006/content-types">
  <Default Extension="jpeg" ContentType="image/jpeg"/>
  <Default Extension="jp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B92509" w:rsidRDefault="00B92509" w:rsidP="009729A2">
      <w:pPr>
        <w:spacing w:after="0"/>
        <w:rPr>
          <w:rFonts w:ascii="Arial" w:hAnsi="Arial" w:cs="Arial"/>
          <w:b/>
        </w:rPr>
      </w:pPr>
      <w:r w:rsidRPr="006C04DD">
        <w:rPr>
          <w:rFonts w:ascii="Arial" w:hAnsi="Arial" w:cs="Arial"/>
          <w:b/>
        </w:rPr>
        <w:t xml:space="preserve">Supplemental Material: </w:t>
      </w:r>
    </w:p>
    <w:p w:rsidR="006C04DD" w:rsidRPr="006C04DD" w:rsidRDefault="006C04DD" w:rsidP="009729A2">
      <w:pPr>
        <w:spacing w:after="0"/>
        <w:rPr>
          <w:rFonts w:ascii="Arial" w:hAnsi="Arial" w:cs="Arial"/>
          <w:b/>
          <w:sz w:val="10"/>
          <w:szCs w:val="10"/>
        </w:rPr>
      </w:pPr>
    </w:p>
    <w:p w:rsidR="008D1615" w:rsidRPr="00B92509" w:rsidRDefault="00632D15" w:rsidP="009729A2">
      <w:pPr>
        <w:spacing w:after="0"/>
        <w:rPr>
          <w:rFonts w:ascii="Arial" w:hAnsi="Arial" w:cs="Arial"/>
          <w:b/>
        </w:rPr>
      </w:pPr>
      <w:proofErr w:type="spellStart"/>
      <w:r>
        <w:rPr>
          <w:rFonts w:ascii="Arial" w:hAnsi="Arial" w:cs="Arial"/>
          <w:b/>
        </w:rPr>
        <w:t>e</w:t>
      </w:r>
      <w:r w:rsidR="008D1615" w:rsidRPr="00B92509">
        <w:rPr>
          <w:rFonts w:ascii="Arial" w:hAnsi="Arial" w:cs="Arial"/>
          <w:b/>
        </w:rPr>
        <w:t>Table</w:t>
      </w:r>
      <w:proofErr w:type="spellEnd"/>
      <w:r w:rsidR="008D1615" w:rsidRPr="00B92509">
        <w:rPr>
          <w:rFonts w:ascii="Arial" w:hAnsi="Arial" w:cs="Arial"/>
          <w:b/>
        </w:rPr>
        <w:t xml:space="preserve"> 1: Lab Information</w:t>
      </w:r>
      <w:r w:rsidR="005D2FCE" w:rsidRPr="00B92509">
        <w:rPr>
          <w:rFonts w:ascii="Arial" w:hAnsi="Arial" w:cs="Arial"/>
          <w:b/>
        </w:rPr>
        <w:t xml:space="preserve"> </w:t>
      </w:r>
    </w:p>
    <w:tbl>
      <w:tblPr>
        <w:tblW w:w="10164" w:type="dxa"/>
        <w:tblInd w:w="113" w:type="dxa"/>
        <w:tblLook w:val="04A0" w:firstRow="1" w:lastRow="0" w:firstColumn="1" w:lastColumn="0" w:noHBand="0" w:noVBand="1"/>
      </w:tblPr>
      <w:tblGrid>
        <w:gridCol w:w="2293"/>
        <w:gridCol w:w="1429"/>
        <w:gridCol w:w="1286"/>
        <w:gridCol w:w="3390"/>
        <w:gridCol w:w="1766"/>
      </w:tblGrid>
      <w:tr w:rsidR="009729A2" w:rsidRPr="00B92509" w:rsidTr="00B92509">
        <w:trPr>
          <w:trHeight w:val="247"/>
        </w:trPr>
        <w:tc>
          <w:tcPr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Lab panel</w:t>
            </w:r>
          </w:p>
        </w:tc>
        <w:tc>
          <w:tcPr>
            <w:tcW w:w="14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Lab code</w:t>
            </w:r>
          </w:p>
        </w:tc>
        <w:tc>
          <w:tcPr>
            <w:tcW w:w="12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LOINC</w:t>
            </w:r>
          </w:p>
        </w:tc>
        <w:tc>
          <w:tcPr>
            <w:tcW w:w="3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Lab name</w:t>
            </w:r>
          </w:p>
        </w:tc>
        <w:tc>
          <w:tcPr>
            <w:tcW w:w="17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Units</w:t>
            </w:r>
          </w:p>
        </w:tc>
      </w:tr>
      <w:tr w:rsidR="009729A2" w:rsidRPr="00B92509" w:rsidTr="00B92509">
        <w:trPr>
          <w:trHeight w:val="247"/>
        </w:trPr>
        <w:tc>
          <w:tcPr>
            <w:tcW w:w="22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BC and differential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ASOP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180-4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ASOS (%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%</w:t>
            </w:r>
          </w:p>
        </w:tc>
      </w:tr>
      <w:tr w:rsidR="009729A2" w:rsidRPr="00B92509" w:rsidTr="00B92509">
        <w:trPr>
          <w:trHeight w:val="247"/>
        </w:trPr>
        <w:tc>
          <w:tcPr>
            <w:tcW w:w="22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BC and differential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BASOP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444-0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ASOS, Absolute (K/</w:t>
            </w:r>
            <w:proofErr w:type="spellStart"/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L</w:t>
            </w:r>
            <w:proofErr w:type="spellEnd"/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/</w:t>
            </w:r>
            <w:proofErr w:type="spellStart"/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L</w:t>
            </w:r>
            <w:proofErr w:type="spellEnd"/>
          </w:p>
        </w:tc>
      </w:tr>
      <w:tr w:rsidR="009729A2" w:rsidRPr="00B92509" w:rsidTr="00B92509">
        <w:trPr>
          <w:trHeight w:val="247"/>
        </w:trPr>
        <w:tc>
          <w:tcPr>
            <w:tcW w:w="22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BC and differential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OSP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450-7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OS (%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%</w:t>
            </w:r>
          </w:p>
        </w:tc>
      </w:tr>
      <w:tr w:rsidR="009729A2" w:rsidRPr="00B92509" w:rsidTr="00B92509">
        <w:trPr>
          <w:trHeight w:val="247"/>
        </w:trPr>
        <w:tc>
          <w:tcPr>
            <w:tcW w:w="22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BC and differential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EOSN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449-9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OS, Absolute (K/</w:t>
            </w:r>
            <w:proofErr w:type="spellStart"/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L</w:t>
            </w:r>
            <w:proofErr w:type="spellEnd"/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/</w:t>
            </w:r>
            <w:proofErr w:type="spellStart"/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L</w:t>
            </w:r>
            <w:proofErr w:type="spellEnd"/>
          </w:p>
        </w:tc>
      </w:tr>
      <w:tr w:rsidR="009729A2" w:rsidRPr="00B92509" w:rsidTr="00B92509">
        <w:trPr>
          <w:trHeight w:val="247"/>
        </w:trPr>
        <w:tc>
          <w:tcPr>
            <w:tcW w:w="22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BC and differential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MMGRANP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1695-1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ranulocytes, Immature (%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%</w:t>
            </w:r>
          </w:p>
        </w:tc>
      </w:tr>
      <w:tr w:rsidR="009729A2" w:rsidRPr="00B92509" w:rsidTr="00B92509">
        <w:trPr>
          <w:trHeight w:val="247"/>
        </w:trPr>
        <w:tc>
          <w:tcPr>
            <w:tcW w:w="22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BC and differential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MMGRAN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1584-1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ranulocytes, Immature (K/</w:t>
            </w:r>
            <w:proofErr w:type="spellStart"/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L</w:t>
            </w:r>
            <w:proofErr w:type="spellEnd"/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/</w:t>
            </w:r>
            <w:proofErr w:type="spellStart"/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L</w:t>
            </w:r>
            <w:proofErr w:type="spellEnd"/>
          </w:p>
        </w:tc>
      </w:tr>
      <w:tr w:rsidR="009729A2" w:rsidRPr="00B92509" w:rsidTr="00B92509">
        <w:trPr>
          <w:trHeight w:val="247"/>
        </w:trPr>
        <w:tc>
          <w:tcPr>
            <w:tcW w:w="22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BC and differential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CT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544-3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CT (%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%</w:t>
            </w:r>
          </w:p>
        </w:tc>
      </w:tr>
      <w:tr w:rsidR="009729A2" w:rsidRPr="00B92509" w:rsidTr="00B92509">
        <w:trPr>
          <w:trHeight w:val="247"/>
        </w:trPr>
        <w:tc>
          <w:tcPr>
            <w:tcW w:w="22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BC and differential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GB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18-7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GB (g/dL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/dL</w:t>
            </w:r>
          </w:p>
        </w:tc>
      </w:tr>
      <w:tr w:rsidR="009729A2" w:rsidRPr="00B92509" w:rsidTr="00B92509">
        <w:trPr>
          <w:trHeight w:val="247"/>
        </w:trPr>
        <w:tc>
          <w:tcPr>
            <w:tcW w:w="22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BC and differential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LYMP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478-8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Lymphocytes (%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%</w:t>
            </w:r>
          </w:p>
        </w:tc>
      </w:tr>
      <w:tr w:rsidR="009729A2" w:rsidRPr="00B92509" w:rsidTr="00B92509">
        <w:trPr>
          <w:trHeight w:val="247"/>
        </w:trPr>
        <w:tc>
          <w:tcPr>
            <w:tcW w:w="22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BC and differential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YMP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474-7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Lymphocytes, Absolute (K/</w:t>
            </w:r>
            <w:proofErr w:type="spellStart"/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L</w:t>
            </w:r>
            <w:proofErr w:type="spellEnd"/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/</w:t>
            </w:r>
            <w:proofErr w:type="spellStart"/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L</w:t>
            </w:r>
            <w:proofErr w:type="spellEnd"/>
          </w:p>
        </w:tc>
      </w:tr>
      <w:tr w:rsidR="009729A2" w:rsidRPr="00B92509" w:rsidTr="00B92509">
        <w:trPr>
          <w:trHeight w:val="247"/>
        </w:trPr>
        <w:tc>
          <w:tcPr>
            <w:tcW w:w="22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BC and differential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CH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85-6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CH (</w:t>
            </w:r>
            <w:proofErr w:type="spellStart"/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g</w:t>
            </w:r>
            <w:proofErr w:type="spellEnd"/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g</w:t>
            </w:r>
            <w:proofErr w:type="spellEnd"/>
          </w:p>
        </w:tc>
      </w:tr>
      <w:tr w:rsidR="009729A2" w:rsidRPr="00B92509" w:rsidTr="00B92509">
        <w:trPr>
          <w:trHeight w:val="247"/>
        </w:trPr>
        <w:tc>
          <w:tcPr>
            <w:tcW w:w="22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BC and differential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CHC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86-4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CHC (g/dL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/dL</w:t>
            </w:r>
          </w:p>
        </w:tc>
      </w:tr>
      <w:tr w:rsidR="009729A2" w:rsidRPr="00B92509" w:rsidTr="00B92509">
        <w:trPr>
          <w:trHeight w:val="247"/>
        </w:trPr>
        <w:tc>
          <w:tcPr>
            <w:tcW w:w="22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BC and differential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CV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87-2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CV (</w:t>
            </w:r>
            <w:proofErr w:type="spellStart"/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L</w:t>
            </w:r>
            <w:proofErr w:type="spellEnd"/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L</w:t>
            </w:r>
            <w:proofErr w:type="spellEnd"/>
          </w:p>
        </w:tc>
      </w:tr>
      <w:tr w:rsidR="009729A2" w:rsidRPr="00B92509" w:rsidTr="00B92509">
        <w:trPr>
          <w:trHeight w:val="247"/>
        </w:trPr>
        <w:tc>
          <w:tcPr>
            <w:tcW w:w="22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BC and differential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ON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485-3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onocytes (%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%</w:t>
            </w:r>
          </w:p>
        </w:tc>
      </w:tr>
      <w:tr w:rsidR="009729A2" w:rsidRPr="00B92509" w:rsidTr="00B92509">
        <w:trPr>
          <w:trHeight w:val="247"/>
        </w:trPr>
        <w:tc>
          <w:tcPr>
            <w:tcW w:w="22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BC and differential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MONS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484-6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onocytes, Absolute (K/</w:t>
            </w:r>
            <w:proofErr w:type="spellStart"/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L</w:t>
            </w:r>
            <w:proofErr w:type="spellEnd"/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/</w:t>
            </w:r>
            <w:proofErr w:type="spellStart"/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L</w:t>
            </w:r>
            <w:proofErr w:type="spellEnd"/>
          </w:p>
        </w:tc>
      </w:tr>
      <w:tr w:rsidR="009729A2" w:rsidRPr="00B92509" w:rsidTr="00B92509">
        <w:trPr>
          <w:trHeight w:val="247"/>
        </w:trPr>
        <w:tc>
          <w:tcPr>
            <w:tcW w:w="22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BC and differential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VP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76-5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PV (</w:t>
            </w:r>
            <w:proofErr w:type="spellStart"/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L</w:t>
            </w:r>
            <w:proofErr w:type="spellEnd"/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l</w:t>
            </w:r>
            <w:proofErr w:type="spellEnd"/>
          </w:p>
        </w:tc>
      </w:tr>
      <w:tr w:rsidR="009729A2" w:rsidRPr="00B92509" w:rsidTr="00B92509">
        <w:trPr>
          <w:trHeight w:val="247"/>
        </w:trPr>
        <w:tc>
          <w:tcPr>
            <w:tcW w:w="22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BC and differential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UT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511-6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utrophils (%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%</w:t>
            </w:r>
          </w:p>
        </w:tc>
      </w:tr>
      <w:tr w:rsidR="009729A2" w:rsidRPr="00B92509" w:rsidTr="00B92509">
        <w:trPr>
          <w:trHeight w:val="247"/>
        </w:trPr>
        <w:tc>
          <w:tcPr>
            <w:tcW w:w="22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BC and differential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EU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499-4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utrophils, Absolute (K/</w:t>
            </w:r>
            <w:proofErr w:type="spellStart"/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L</w:t>
            </w:r>
            <w:proofErr w:type="spellEnd"/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/</w:t>
            </w:r>
            <w:proofErr w:type="spellStart"/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L</w:t>
            </w:r>
            <w:proofErr w:type="spellEnd"/>
          </w:p>
        </w:tc>
      </w:tr>
      <w:tr w:rsidR="009729A2" w:rsidRPr="00B92509" w:rsidTr="00B92509">
        <w:trPr>
          <w:trHeight w:val="247"/>
        </w:trPr>
        <w:tc>
          <w:tcPr>
            <w:tcW w:w="22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BC and differential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RBC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048-8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RBC% (/100 WBC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/100 WBCs</w:t>
            </w:r>
          </w:p>
        </w:tc>
      </w:tr>
      <w:tr w:rsidR="009729A2" w:rsidRPr="00B92509" w:rsidTr="00B92509">
        <w:trPr>
          <w:trHeight w:val="247"/>
        </w:trPr>
        <w:tc>
          <w:tcPr>
            <w:tcW w:w="22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BC and differential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RBCA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71-6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RBC, Absolute (K/</w:t>
            </w:r>
            <w:proofErr w:type="spellStart"/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L</w:t>
            </w:r>
            <w:proofErr w:type="spellEnd"/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/</w:t>
            </w:r>
            <w:proofErr w:type="spellStart"/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L</w:t>
            </w:r>
            <w:proofErr w:type="spellEnd"/>
          </w:p>
        </w:tc>
      </w:tr>
      <w:tr w:rsidR="009729A2" w:rsidRPr="00B92509" w:rsidTr="00B92509">
        <w:trPr>
          <w:trHeight w:val="247"/>
        </w:trPr>
        <w:tc>
          <w:tcPr>
            <w:tcW w:w="22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BC and differential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LT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77-3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LT (K/</w:t>
            </w:r>
            <w:proofErr w:type="spellStart"/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L</w:t>
            </w:r>
            <w:proofErr w:type="spellEnd"/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/</w:t>
            </w:r>
            <w:proofErr w:type="spellStart"/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L</w:t>
            </w:r>
            <w:proofErr w:type="spellEnd"/>
          </w:p>
        </w:tc>
      </w:tr>
      <w:tr w:rsidR="009729A2" w:rsidRPr="00B92509" w:rsidTr="00B92509">
        <w:trPr>
          <w:trHeight w:val="247"/>
        </w:trPr>
        <w:tc>
          <w:tcPr>
            <w:tcW w:w="22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BC and differential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BC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89-8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BC (M/</w:t>
            </w:r>
            <w:proofErr w:type="spellStart"/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L</w:t>
            </w:r>
            <w:proofErr w:type="spellEnd"/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/</w:t>
            </w:r>
            <w:proofErr w:type="spellStart"/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L</w:t>
            </w:r>
            <w:proofErr w:type="spellEnd"/>
          </w:p>
        </w:tc>
      </w:tr>
      <w:tr w:rsidR="009729A2" w:rsidRPr="00B92509" w:rsidTr="00B92509">
        <w:trPr>
          <w:trHeight w:val="247"/>
        </w:trPr>
        <w:tc>
          <w:tcPr>
            <w:tcW w:w="22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BC and differential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DW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88-0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DW (%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%</w:t>
            </w:r>
          </w:p>
        </w:tc>
      </w:tr>
      <w:tr w:rsidR="009729A2" w:rsidRPr="00B92509" w:rsidTr="00B92509">
        <w:trPr>
          <w:trHeight w:val="247"/>
        </w:trPr>
        <w:tc>
          <w:tcPr>
            <w:tcW w:w="22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BC and differential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BC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690-2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BC (K/</w:t>
            </w:r>
            <w:proofErr w:type="spellStart"/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L</w:t>
            </w:r>
            <w:proofErr w:type="spellEnd"/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/</w:t>
            </w:r>
            <w:proofErr w:type="spellStart"/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L</w:t>
            </w:r>
            <w:proofErr w:type="spellEnd"/>
          </w:p>
        </w:tc>
      </w:tr>
      <w:tr w:rsidR="009729A2" w:rsidRPr="00B92509" w:rsidTr="00B92509">
        <w:trPr>
          <w:trHeight w:val="247"/>
        </w:trPr>
        <w:tc>
          <w:tcPr>
            <w:tcW w:w="22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epatic panel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B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51-7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bumin (g/dL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/dL</w:t>
            </w:r>
          </w:p>
        </w:tc>
      </w:tr>
      <w:tr w:rsidR="009729A2" w:rsidRPr="00B92509" w:rsidTr="00B92509">
        <w:trPr>
          <w:trHeight w:val="247"/>
        </w:trPr>
        <w:tc>
          <w:tcPr>
            <w:tcW w:w="22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epatic panel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GPT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42-6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T (U/L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/L</w:t>
            </w:r>
          </w:p>
        </w:tc>
      </w:tr>
      <w:tr w:rsidR="009729A2" w:rsidRPr="00B92509" w:rsidTr="00B92509">
        <w:trPr>
          <w:trHeight w:val="247"/>
        </w:trPr>
        <w:tc>
          <w:tcPr>
            <w:tcW w:w="22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epatic panel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GOT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20-8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ST (U/L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/L</w:t>
            </w:r>
          </w:p>
        </w:tc>
      </w:tr>
      <w:tr w:rsidR="009729A2" w:rsidRPr="00B92509" w:rsidTr="00B92509">
        <w:trPr>
          <w:trHeight w:val="247"/>
        </w:trPr>
        <w:tc>
          <w:tcPr>
            <w:tcW w:w="22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epatic panel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BILI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68-7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ilirubin, Direct (mg/dL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g/dL</w:t>
            </w:r>
          </w:p>
        </w:tc>
      </w:tr>
      <w:tr w:rsidR="009729A2" w:rsidRPr="00B92509" w:rsidTr="00B92509">
        <w:trPr>
          <w:trHeight w:val="247"/>
        </w:trPr>
        <w:tc>
          <w:tcPr>
            <w:tcW w:w="22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epatic panel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BILI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75-2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ilirubin, Total (mg/dL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g/dL</w:t>
            </w:r>
          </w:p>
        </w:tc>
      </w:tr>
      <w:tr w:rsidR="009729A2" w:rsidRPr="00B92509" w:rsidTr="00B92509">
        <w:trPr>
          <w:trHeight w:val="247"/>
        </w:trPr>
        <w:tc>
          <w:tcPr>
            <w:tcW w:w="22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epatic panel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LOB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36-6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lobulin (g/dL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/dL</w:t>
            </w:r>
          </w:p>
        </w:tc>
      </w:tr>
      <w:tr w:rsidR="009729A2" w:rsidRPr="00B92509" w:rsidTr="00B92509">
        <w:trPr>
          <w:trHeight w:val="247"/>
        </w:trPr>
        <w:tc>
          <w:tcPr>
            <w:tcW w:w="22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epatic panel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P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85-2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otein, Total (g/dL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/dL</w:t>
            </w:r>
          </w:p>
        </w:tc>
      </w:tr>
      <w:tr w:rsidR="009729A2" w:rsidRPr="00B92509" w:rsidTr="00B92509">
        <w:trPr>
          <w:trHeight w:val="247"/>
        </w:trPr>
        <w:tc>
          <w:tcPr>
            <w:tcW w:w="22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tabolic panel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KP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768-6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kaline Phosphatase (U/L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/L</w:t>
            </w:r>
          </w:p>
        </w:tc>
      </w:tr>
      <w:tr w:rsidR="009729A2" w:rsidRPr="00B92509" w:rsidTr="00B92509">
        <w:trPr>
          <w:trHeight w:val="247"/>
        </w:trPr>
        <w:tc>
          <w:tcPr>
            <w:tcW w:w="22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tabolic panel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ION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466-1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ion Gap (mmol/L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mol/L</w:t>
            </w:r>
          </w:p>
        </w:tc>
      </w:tr>
      <w:tr w:rsidR="009729A2" w:rsidRPr="00B92509" w:rsidTr="00B92509">
        <w:trPr>
          <w:trHeight w:val="247"/>
        </w:trPr>
        <w:tc>
          <w:tcPr>
            <w:tcW w:w="22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tabolic panel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UN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94-0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UN (mg/dL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g/dL</w:t>
            </w:r>
          </w:p>
        </w:tc>
      </w:tr>
      <w:tr w:rsidR="009729A2" w:rsidRPr="00B92509" w:rsidTr="00B92509">
        <w:trPr>
          <w:trHeight w:val="247"/>
        </w:trPr>
        <w:tc>
          <w:tcPr>
            <w:tcW w:w="22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tabolic panel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A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861-6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alcium (mg/dL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g/dL</w:t>
            </w:r>
          </w:p>
        </w:tc>
      </w:tr>
      <w:tr w:rsidR="009729A2" w:rsidRPr="00B92509" w:rsidTr="00B92509">
        <w:trPr>
          <w:trHeight w:val="247"/>
        </w:trPr>
        <w:tc>
          <w:tcPr>
            <w:tcW w:w="22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tabolic panel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2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8-9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arbon dioxide (mmol/L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mol/L</w:t>
            </w:r>
          </w:p>
        </w:tc>
      </w:tr>
      <w:tr w:rsidR="009729A2" w:rsidRPr="00B92509" w:rsidTr="00B92509">
        <w:trPr>
          <w:trHeight w:val="247"/>
        </w:trPr>
        <w:tc>
          <w:tcPr>
            <w:tcW w:w="22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tabolic panel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L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75-0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hloride (mmol/L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mol/L</w:t>
            </w:r>
          </w:p>
        </w:tc>
      </w:tr>
      <w:tr w:rsidR="009729A2" w:rsidRPr="00B92509" w:rsidTr="00B92509">
        <w:trPr>
          <w:trHeight w:val="247"/>
        </w:trPr>
        <w:tc>
          <w:tcPr>
            <w:tcW w:w="22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tabolic panel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PK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57-6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reatinine Kinase (U/L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/L</w:t>
            </w:r>
          </w:p>
        </w:tc>
      </w:tr>
      <w:tr w:rsidR="009729A2" w:rsidRPr="00B92509" w:rsidTr="00B92509">
        <w:trPr>
          <w:trHeight w:val="247"/>
        </w:trPr>
        <w:tc>
          <w:tcPr>
            <w:tcW w:w="22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tabolic panel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FR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914-3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FR, estimated (mL/min/1.73m2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L/min/1.73m2</w:t>
            </w:r>
          </w:p>
        </w:tc>
      </w:tr>
      <w:tr w:rsidR="009729A2" w:rsidRPr="00B92509" w:rsidTr="00B92509">
        <w:trPr>
          <w:trHeight w:val="247"/>
        </w:trPr>
        <w:tc>
          <w:tcPr>
            <w:tcW w:w="22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tabolic panel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LU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45-7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lucose (mg/dL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g/dL</w:t>
            </w:r>
          </w:p>
        </w:tc>
      </w:tr>
      <w:tr w:rsidR="009729A2" w:rsidRPr="00B92509" w:rsidTr="00B92509">
        <w:trPr>
          <w:trHeight w:val="247"/>
        </w:trPr>
        <w:tc>
          <w:tcPr>
            <w:tcW w:w="22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tabolic panel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23-3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tassium (mmol/L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mol/L</w:t>
            </w:r>
          </w:p>
        </w:tc>
      </w:tr>
      <w:tr w:rsidR="009729A2" w:rsidRPr="00B92509" w:rsidTr="00B92509">
        <w:trPr>
          <w:trHeight w:val="247"/>
        </w:trPr>
        <w:tc>
          <w:tcPr>
            <w:tcW w:w="22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tabolic panel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51-2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odium (mmol/L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mol/L</w:t>
            </w:r>
          </w:p>
        </w:tc>
      </w:tr>
      <w:tr w:rsidR="009729A2" w:rsidRPr="00B92509" w:rsidTr="00B92509">
        <w:trPr>
          <w:trHeight w:val="247"/>
        </w:trPr>
        <w:tc>
          <w:tcPr>
            <w:tcW w:w="22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dditional Labs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RPT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8-5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-Reactive Protein (mg/L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g/L</w:t>
            </w:r>
          </w:p>
        </w:tc>
      </w:tr>
      <w:tr w:rsidR="009729A2" w:rsidRPr="00B92509" w:rsidTr="00B92509">
        <w:trPr>
          <w:trHeight w:val="247"/>
        </w:trPr>
        <w:tc>
          <w:tcPr>
            <w:tcW w:w="22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dditional Labs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DIMER*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8058-2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-DIMER (ng/ml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g/mL</w:t>
            </w:r>
          </w:p>
        </w:tc>
      </w:tr>
      <w:tr w:rsidR="009729A2" w:rsidRPr="00B92509" w:rsidTr="00B92509">
        <w:trPr>
          <w:trHeight w:val="247"/>
        </w:trPr>
        <w:tc>
          <w:tcPr>
            <w:tcW w:w="22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dditional Labs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SR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537-7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SR (mm/h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m/h</w:t>
            </w:r>
          </w:p>
        </w:tc>
      </w:tr>
      <w:tr w:rsidR="009729A2" w:rsidRPr="00B92509" w:rsidTr="00B92509">
        <w:trPr>
          <w:trHeight w:val="247"/>
        </w:trPr>
        <w:tc>
          <w:tcPr>
            <w:tcW w:w="22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dditional Labs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ER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76-4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erritin (ug/L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g/L</w:t>
            </w:r>
          </w:p>
        </w:tc>
      </w:tr>
      <w:tr w:rsidR="009729A2" w:rsidRPr="00B92509" w:rsidTr="00B92509">
        <w:trPr>
          <w:trHeight w:val="247"/>
        </w:trPr>
        <w:tc>
          <w:tcPr>
            <w:tcW w:w="22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dditional Labs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LACT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24-7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Lactic Acid (mmol/L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mol/L</w:t>
            </w:r>
          </w:p>
        </w:tc>
      </w:tr>
      <w:tr w:rsidR="009729A2" w:rsidRPr="00B92509" w:rsidTr="00B92509">
        <w:trPr>
          <w:trHeight w:val="247"/>
        </w:trPr>
        <w:tc>
          <w:tcPr>
            <w:tcW w:w="22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dditional Labs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LDH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32-0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LDH (U/L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/L</w:t>
            </w:r>
          </w:p>
        </w:tc>
      </w:tr>
      <w:tr w:rsidR="009729A2" w:rsidRPr="00B92509" w:rsidTr="00B92509">
        <w:trPr>
          <w:trHeight w:val="247"/>
        </w:trPr>
        <w:tc>
          <w:tcPr>
            <w:tcW w:w="22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dditional Labs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G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01-3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gnesium (mg/dL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g/dL</w:t>
            </w:r>
          </w:p>
        </w:tc>
      </w:tr>
      <w:tr w:rsidR="009729A2" w:rsidRPr="00B92509" w:rsidTr="00B92509">
        <w:trPr>
          <w:trHeight w:val="247"/>
        </w:trPr>
        <w:tc>
          <w:tcPr>
            <w:tcW w:w="22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dditional Labs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CCITON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959-8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ocalcitonin (ng/mL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g/mL</w:t>
            </w:r>
          </w:p>
        </w:tc>
      </w:tr>
      <w:tr w:rsidR="009729A2" w:rsidRPr="00B92509" w:rsidTr="00B92509">
        <w:trPr>
          <w:trHeight w:val="247"/>
        </w:trPr>
        <w:tc>
          <w:tcPr>
            <w:tcW w:w="22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dditional Labs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ROPTHS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7151-1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roponin T (ng/L)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29A2" w:rsidRPr="00B92509" w:rsidRDefault="009729A2" w:rsidP="009729A2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925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g/L</w:t>
            </w:r>
          </w:p>
        </w:tc>
      </w:tr>
    </w:tbl>
    <w:p w:rsidR="008D1615" w:rsidRPr="00B92509" w:rsidRDefault="00B22331">
      <w:pPr>
        <w:rPr>
          <w:rFonts w:ascii="Arial" w:hAnsi="Arial" w:cs="Arial"/>
          <w:i/>
          <w:sz w:val="20"/>
          <w:szCs w:val="20"/>
        </w:rPr>
      </w:pPr>
      <w:r w:rsidRPr="00B92509">
        <w:rPr>
          <w:rFonts w:ascii="Arial" w:hAnsi="Arial" w:cs="Arial"/>
          <w:i/>
          <w:sz w:val="20"/>
          <w:szCs w:val="20"/>
        </w:rPr>
        <w:t>* Some results were reported in different units and converted to normal units shown</w:t>
      </w:r>
      <w:r w:rsidR="008D1615" w:rsidRPr="00B92509">
        <w:rPr>
          <w:rFonts w:ascii="Arial" w:hAnsi="Arial" w:cs="Arial"/>
          <w:i/>
          <w:sz w:val="20"/>
          <w:szCs w:val="20"/>
        </w:rPr>
        <w:br w:type="page"/>
      </w:r>
    </w:p>
    <w:p w:rsidR="00121FE9" w:rsidRPr="00B92509" w:rsidRDefault="00632D15">
      <w:pPr>
        <w:rPr>
          <w:rFonts w:ascii="Arial" w:hAnsi="Arial" w:cs="Arial"/>
          <w:b/>
        </w:rPr>
      </w:pPr>
      <w:proofErr w:type="spellStart"/>
      <w:r>
        <w:rPr>
          <w:rFonts w:ascii="Arial" w:hAnsi="Arial" w:cs="Arial"/>
          <w:b/>
        </w:rPr>
        <w:lastRenderedPageBreak/>
        <w:t>e</w:t>
      </w:r>
      <w:r w:rsidR="00121FE9" w:rsidRPr="00B92509">
        <w:rPr>
          <w:rFonts w:ascii="Arial" w:hAnsi="Arial" w:cs="Arial"/>
          <w:b/>
        </w:rPr>
        <w:t>Table</w:t>
      </w:r>
      <w:proofErr w:type="spellEnd"/>
      <w:r w:rsidR="00121FE9" w:rsidRPr="00B92509">
        <w:rPr>
          <w:rFonts w:ascii="Arial" w:hAnsi="Arial" w:cs="Arial"/>
          <w:b/>
        </w:rPr>
        <w:t xml:space="preserve"> 2. Lab </w:t>
      </w:r>
      <w:r w:rsidR="005D2FCE" w:rsidRPr="00B92509">
        <w:rPr>
          <w:rFonts w:ascii="Arial" w:hAnsi="Arial" w:cs="Arial"/>
          <w:b/>
        </w:rPr>
        <w:t>value and flag comparisons in training and test sets</w:t>
      </w:r>
    </w:p>
    <w:tbl>
      <w:tblPr>
        <w:tblStyle w:val="Table"/>
        <w:tblW w:w="5105" w:type="pct"/>
        <w:tblInd w:w="-252" w:type="dxa"/>
        <w:tblLook w:val="07E0" w:firstRow="1" w:lastRow="1" w:firstColumn="1" w:lastColumn="1" w:noHBand="1" w:noVBand="1"/>
      </w:tblPr>
      <w:tblGrid>
        <w:gridCol w:w="2120"/>
        <w:gridCol w:w="2642"/>
        <w:gridCol w:w="2734"/>
        <w:gridCol w:w="2642"/>
        <w:gridCol w:w="879"/>
      </w:tblGrid>
      <w:tr w:rsidR="00B92509" w:rsidRPr="00B92509" w:rsidTr="00B92509">
        <w:trPr>
          <w:trHeight w:val="413"/>
        </w:trPr>
        <w:tc>
          <w:tcPr>
            <w:tcW w:w="962" w:type="pct"/>
            <w:tcBorders>
              <w:top w:val="single" w:sz="4" w:space="0" w:color="auto"/>
              <w:left w:val="single" w:sz="4" w:space="0" w:color="auto"/>
              <w:bottom w:val="single" w:sz="0" w:space="0" w:color="auto"/>
            </w:tcBorders>
            <w:vAlign w:val="bottom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9" w:type="pct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 xml:space="preserve">Train </w:t>
            </w:r>
            <w:r w:rsidRPr="00B92509">
              <w:rPr>
                <w:rFonts w:ascii="Arial" w:hAnsi="Arial" w:cs="Arial"/>
                <w:b/>
                <w:sz w:val="20"/>
                <w:szCs w:val="20"/>
              </w:rPr>
              <w:br/>
              <w:t>(N=1877)</w:t>
            </w:r>
          </w:p>
        </w:tc>
        <w:tc>
          <w:tcPr>
            <w:tcW w:w="1241" w:type="pct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 xml:space="preserve">Test </w:t>
            </w:r>
          </w:p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>(N=634)</w:t>
            </w:r>
          </w:p>
        </w:tc>
        <w:tc>
          <w:tcPr>
            <w:tcW w:w="1199" w:type="pct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 xml:space="preserve"> (N=2511)</w:t>
            </w:r>
          </w:p>
        </w:tc>
        <w:tc>
          <w:tcPr>
            <w:tcW w:w="399" w:type="pct"/>
            <w:tcBorders>
              <w:top w:val="single" w:sz="4" w:space="0" w:color="auto"/>
              <w:bottom w:val="single" w:sz="0" w:space="0" w:color="auto"/>
              <w:right w:val="single" w:sz="4" w:space="0" w:color="auto"/>
            </w:tcBorders>
            <w:vAlign w:val="bottom"/>
          </w:tcPr>
          <w:p w:rsidR="00E91C4E" w:rsidRPr="00B92509" w:rsidRDefault="00E91C4E" w:rsidP="00E91C4E">
            <w:pPr>
              <w:pStyle w:val="Compact"/>
              <w:spacing w:after="0"/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>p value</w:t>
            </w: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>C-Reactive Protein (mg/L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1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036</w:t>
            </w: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N-Miss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39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17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56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Median (Q1, Q3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63.900 (25.700, 124.700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74.100 (18.600, 133.300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65.300 (25.100, 126.750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 Flag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568 (83.5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454 (71.6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022 (80.5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>DDIMER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1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069</w:t>
            </w: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N-Miss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06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88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94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Median (Q1, Q3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904.000 (580.000, 1570.000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002.500 (577.250, 1960.250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918.000 (580.000, 1668.000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367 (72.8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434 (68.5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801 (71.7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>ESR (mm/h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1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&lt; 0.001</w:t>
            </w: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N-Miss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401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67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668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Median (Q1, Q3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42.000 (25.000, 67.000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51.000 (31.000, 79.000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44.000 (26.000, 69.000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272 (67.8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19 (50.3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591 (63.4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 Panic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 (0.1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 (0.0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 (0.0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>Ferritin (ug/L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1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655</w:t>
            </w: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N-Miss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39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95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34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Median (Q1, Q3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506.000 (241.250, 933.500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411.000 (200.500, 913.000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495.000 (227.000, 929.000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293 (68.9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75 (59.1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668 (66.4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Low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5 (0.3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5 (0.8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0 (0.4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>LDH (U/L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1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040</w:t>
            </w: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N-Miss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41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93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34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Median (Q1, Q3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77.500 (219.000, 356.000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83.000 (225.000, 379.000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79.000 (221.000, 360.000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316 (70.1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97 (62.6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713 (68.2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Low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 (0.2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8 (1.3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1 (0.4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>Magnesium (mg/dL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1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748</w:t>
            </w: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N-Miss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37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46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83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Median (Q1, Q3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.000 (1.900, 2.200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.000 (1.900, 2.200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.000 (1.900, 2.200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55 (2.9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5 (2.4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70 (2.8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Low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93 (5.0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7 (5.8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30 (5.2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Low Panic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 (0.1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 (0.0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 (0.0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>Procalcitonin (ng/mL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1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021</w:t>
            </w: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N-Miss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89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69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58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Median (Q1, Q3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130 (0.080, 0.230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120 (0.060, 0.260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120 (0.080, 0.240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129 (60.1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16 (49.8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445 (57.5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>Troponin T (ng/L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1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040</w:t>
            </w: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N-Miss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88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79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67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Median (Q1, Q3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2.000 (6.000, 31.000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2.000 (7.000, 26.000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2.000 (6.000, 29.000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862 (45.9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86 (45.1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148 (45.7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>BASOS (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1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&lt; 0.001</w:t>
            </w: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N-Miss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15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34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Median (Q1, Q3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300 (0.200, 0.500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200 (0.100, 0.400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300 (0.200, 0.400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2 (0.6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 (0.3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4 (0.6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252363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>BASOS, Absolute (K/</w:t>
            </w:r>
            <w:proofErr w:type="spellStart"/>
            <w:r w:rsidRPr="00B92509">
              <w:rPr>
                <w:rFonts w:ascii="Arial" w:hAnsi="Arial" w:cs="Arial"/>
                <w:b/>
                <w:sz w:val="20"/>
                <w:szCs w:val="20"/>
              </w:rPr>
              <w:t>uL</w:t>
            </w:r>
            <w:proofErr w:type="spellEnd"/>
            <w:r w:rsidRPr="00B92509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1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&lt; 0.001</w:t>
            </w:r>
          </w:p>
        </w:tc>
      </w:tr>
      <w:tr w:rsidR="00B92509" w:rsidRPr="00B92509" w:rsidTr="00252363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N-Miss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15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34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252363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lastRenderedPageBreak/>
              <w:t>   Median (Q1, Q3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020 (0.010, 0.030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010 (0.010, 0.020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020 (0.010, 0.030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32D15" w:rsidRPr="00B92509" w:rsidTr="00632D15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 (0.1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4 (0.6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6 (0.2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32D15" w:rsidRPr="00B92509" w:rsidTr="00632D15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>EOS (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1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</w:tr>
      <w:tr w:rsidR="00632D15" w:rsidRPr="00B92509" w:rsidTr="00632D15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N-Miss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89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06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Median (Q1, Q3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500 (0.000, 1.600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300 (0.000, 1.200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400 (0.000, 1.500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58 (3.1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6 (2.5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74 (2.9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>EOS, Absolute (K/</w:t>
            </w:r>
            <w:proofErr w:type="spellStart"/>
            <w:r w:rsidRPr="00B92509">
              <w:rPr>
                <w:rFonts w:ascii="Arial" w:hAnsi="Arial" w:cs="Arial"/>
                <w:b/>
                <w:sz w:val="20"/>
                <w:szCs w:val="20"/>
              </w:rPr>
              <w:t>uL</w:t>
            </w:r>
            <w:proofErr w:type="spellEnd"/>
            <w:r w:rsidRPr="00B92509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1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N-Miss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89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06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Median (Q1, Q3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030 (0.000, 0.090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020 (0.000, 0.070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030 (0.000, 0.090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4 (1.3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4 (0.6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8 (1.1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Low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04 (16.2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 (0.0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04 (12.1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>Granulocytes, Immature (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1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466</w:t>
            </w: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N-Miss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72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63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35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Median (Q1, Q3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500 (0.300, 0.800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500 (0.300, 0.800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500 (0.300, 0.800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19 (11.7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97 (15.3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16 (12.6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>Granulocytes, Immature (K/</w:t>
            </w:r>
            <w:proofErr w:type="spellStart"/>
            <w:r w:rsidRPr="00B92509">
              <w:rPr>
                <w:rFonts w:ascii="Arial" w:hAnsi="Arial" w:cs="Arial"/>
                <w:b/>
                <w:sz w:val="20"/>
                <w:szCs w:val="20"/>
              </w:rPr>
              <w:t>uL</w:t>
            </w:r>
            <w:proofErr w:type="spellEnd"/>
            <w:r w:rsidRPr="00B92509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1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580</w:t>
            </w: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N-Miss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72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63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35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Median (Q1, Q3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030 (0.020, 0.050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030 (0.020, 0.060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030 (0.020, 0.050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78 (9.5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74 (11.7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52 (10.0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>HCT (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1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003</w:t>
            </w: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Median (Q1, Q3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7.400 (33.500, 40.700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6.500 (33.025, 39.800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7.100 (33.400, 40.500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7 (0.9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4 (0.6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1 (0.8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 Panic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 (0.1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 (0.0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 (0.0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Low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021 (54.4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53 (55.7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374 (54.7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Low Panic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 (0.1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 (0.2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 (0.1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>HGB (g/dL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1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&lt; 0.001</w:t>
            </w: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Median (Q1, Q3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2.300 (10.800, 13.500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1.800 (10.600, 13.000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2.100 (10.750, 13.400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5 (0.3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 (0.5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8 (0.3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Low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101 (58.7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68 (58.0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469 (58.5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Low Panic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 (0.0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 (0.2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 (0.0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>Lymphocytes (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1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108</w:t>
            </w: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N-Miss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51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Median (Q1, Q3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9.550 (12.800, 27.700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0.850 (13.400, 29.150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9.850 (13.000, 28.100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18 (6.3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47 (7.4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65 (6.6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Low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886 (47.2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55 (40.2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141 (45.4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>Lymphocytes, Absolute (K/</w:t>
            </w:r>
            <w:proofErr w:type="spellStart"/>
            <w:r w:rsidRPr="00B92509">
              <w:rPr>
                <w:rFonts w:ascii="Arial" w:hAnsi="Arial" w:cs="Arial"/>
                <w:b/>
                <w:sz w:val="20"/>
                <w:szCs w:val="20"/>
              </w:rPr>
              <w:t>uL</w:t>
            </w:r>
            <w:proofErr w:type="spellEnd"/>
            <w:r w:rsidRPr="00B92509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1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149</w:t>
            </w: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N-Miss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51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Median (Q1, Q3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.140 (0.790, 1.590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.190 (0.770, 1.660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.150 (0.780, 1.610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1 (0.6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8 (1.3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9 (0.8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Low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747 (39.8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51 (23.8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898 (35.8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>MCH (</w:t>
            </w:r>
            <w:proofErr w:type="spellStart"/>
            <w:r w:rsidRPr="00B92509">
              <w:rPr>
                <w:rFonts w:ascii="Arial" w:hAnsi="Arial" w:cs="Arial"/>
                <w:b/>
                <w:sz w:val="20"/>
                <w:szCs w:val="20"/>
              </w:rPr>
              <w:t>pg</w:t>
            </w:r>
            <w:proofErr w:type="spellEnd"/>
            <w:r w:rsidRPr="00B92509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1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248</w:t>
            </w: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Median (Q1, Q3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9.200 (27.900, 30.400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9.100 (27.400, 30.700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9.200 (27.800, 30.400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00 (5.3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52 (8.2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52 (6.1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Low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22 (11.8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26 (19.9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48 (13.9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252363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>MCHC (g/dL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1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&lt; 0.001</w:t>
            </w:r>
          </w:p>
        </w:tc>
      </w:tr>
      <w:tr w:rsidR="00B92509" w:rsidRPr="00B92509" w:rsidTr="00252363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Median (Q1, Q3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2.900 (31.800, 33.700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2.450 (31.425, 33.300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2.800 (31.700, 33.600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252363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7 (0.4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8 (1.3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5 (0.6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Low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64 (19.4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24 (35.3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588 (23.4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lastRenderedPageBreak/>
              <w:t>MCV (</w:t>
            </w:r>
            <w:proofErr w:type="spellStart"/>
            <w:r w:rsidRPr="00B92509">
              <w:rPr>
                <w:rFonts w:ascii="Arial" w:hAnsi="Arial" w:cs="Arial"/>
                <w:b/>
                <w:sz w:val="20"/>
                <w:szCs w:val="20"/>
              </w:rPr>
              <w:t>fL</w:t>
            </w:r>
            <w:proofErr w:type="spellEnd"/>
            <w:r w:rsidRPr="00B92509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1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021</w:t>
            </w:r>
          </w:p>
        </w:tc>
      </w:tr>
      <w:tr w:rsidR="00B92509" w:rsidRPr="00B92509" w:rsidTr="00632D15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Median (Q1, Q3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88.300 (84.800, 92.100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88.900 (84.900, 93.700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88.500 (84.800, 92.500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632D15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79 (4.2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61 (9.6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40 (5.6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632D15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Low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36 (7.2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44 (6.9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80 (7.2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>Monocytes (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1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101</w:t>
            </w: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N-Miss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7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53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Median (Q1, Q3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7.700 (5.400, 10.200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7.900 (5.600, 10.700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7.700 (5.500, 10.300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51 (13.4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38 (21.8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89 (15.5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Low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15 (11.5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68 (10.7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83 (11.3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>Monocytes, Absolute (K/</w:t>
            </w:r>
            <w:proofErr w:type="spellStart"/>
            <w:r w:rsidRPr="00B92509">
              <w:rPr>
                <w:rFonts w:ascii="Arial" w:hAnsi="Arial" w:cs="Arial"/>
                <w:b/>
                <w:sz w:val="20"/>
                <w:szCs w:val="20"/>
              </w:rPr>
              <w:t>uL</w:t>
            </w:r>
            <w:proofErr w:type="spellEnd"/>
            <w:r w:rsidRPr="00B92509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1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066</w:t>
            </w: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N-Miss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7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53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Median (Q1, Q3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440 (0.290, 0.630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480 (0.320, 0.650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450 (0.300, 0.640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74 (3.9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3 (5.2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07 (4.3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Low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56 (8.3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8 (6.0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94 (7.7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>MPV (</w:t>
            </w:r>
            <w:proofErr w:type="spellStart"/>
            <w:r w:rsidRPr="00B92509">
              <w:rPr>
                <w:rFonts w:ascii="Arial" w:hAnsi="Arial" w:cs="Arial"/>
                <w:b/>
                <w:sz w:val="20"/>
                <w:szCs w:val="20"/>
              </w:rPr>
              <w:t>fL</w:t>
            </w:r>
            <w:proofErr w:type="spellEnd"/>
            <w:r w:rsidRPr="00B92509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1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&lt; 0.001</w:t>
            </w: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N-Miss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41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55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Median (Q1, Q3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0.300 (9.700, 11.000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0.600 (9.900, 11.200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0.400 (9.800, 11.100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13 (6.0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66 (10.4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79 (7.1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Low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57 (3.0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 (0.3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59 (2.3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>Neutrophils (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1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711</w:t>
            </w: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N-Miss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51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Median (Q1, Q3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68.650 (58.700, 77.400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67.600 (58.075, 77.700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68.300 (58.500, 77.400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773 (41.2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87 (29.5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960 (38.2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Low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25 (6.7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65 (10.3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90 (7.6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>Neutrophils, Absolute (K/</w:t>
            </w:r>
            <w:proofErr w:type="spellStart"/>
            <w:r w:rsidRPr="00B92509">
              <w:rPr>
                <w:rFonts w:ascii="Arial" w:hAnsi="Arial" w:cs="Arial"/>
                <w:b/>
                <w:sz w:val="20"/>
                <w:szCs w:val="20"/>
              </w:rPr>
              <w:t>uL</w:t>
            </w:r>
            <w:proofErr w:type="spellEnd"/>
            <w:r w:rsidRPr="00B92509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1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997</w:t>
            </w: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N-Miss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51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Median (Q1, Q3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4.000 (2.740, 5.648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4.030 (2.675, 5.603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4.000 (2.718, 5.640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26 (12.0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79 (12.5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05 (12.1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Low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38 (7.4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67 (10.6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05 (8.2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Low Panic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 (0.0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 (0.2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 (0.0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>NRBC% (/100 WBC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1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B92509">
              <w:rPr>
                <w:rFonts w:ascii="Arial" w:hAnsi="Arial" w:cs="Arial"/>
                <w:sz w:val="20"/>
                <w:szCs w:val="20"/>
              </w:rPr>
              <w:t>NaN</w:t>
            </w:r>
            <w:proofErr w:type="spellEnd"/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Median (Q1, Q3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000 (0.000, 0.000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000 (0.000, 0.000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000 (0.000, 0.000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53 (2.8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9 (4.6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82 (3.3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B92509">
            <w:pPr>
              <w:pStyle w:val="Compact"/>
              <w:spacing w:after="0"/>
              <w:ind w:right="257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>NRBC, Absolute (K/</w:t>
            </w:r>
            <w:proofErr w:type="spellStart"/>
            <w:r w:rsidRPr="00B92509">
              <w:rPr>
                <w:rFonts w:ascii="Arial" w:hAnsi="Arial" w:cs="Arial"/>
                <w:b/>
                <w:sz w:val="20"/>
                <w:szCs w:val="20"/>
              </w:rPr>
              <w:t>uL</w:t>
            </w:r>
            <w:proofErr w:type="spellEnd"/>
            <w:r w:rsidRPr="00B92509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1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B92509">
              <w:rPr>
                <w:rFonts w:ascii="Arial" w:hAnsi="Arial" w:cs="Arial"/>
                <w:sz w:val="20"/>
                <w:szCs w:val="20"/>
              </w:rPr>
              <w:t>NaN</w:t>
            </w:r>
            <w:proofErr w:type="spellEnd"/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N-Miss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61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65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Median (Q1, Q3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000 (0.000, 0.000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000 (0.000, 0.000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000 (0.000, 0.000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50 (2.7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8 (4.4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78 (3.1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>PLT (K/</w:t>
            </w:r>
            <w:proofErr w:type="spellStart"/>
            <w:r w:rsidRPr="00B92509">
              <w:rPr>
                <w:rFonts w:ascii="Arial" w:hAnsi="Arial" w:cs="Arial"/>
                <w:b/>
                <w:sz w:val="20"/>
                <w:szCs w:val="20"/>
              </w:rPr>
              <w:t>uL</w:t>
            </w:r>
            <w:proofErr w:type="spellEnd"/>
            <w:r w:rsidRPr="00B92509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1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936</w:t>
            </w: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N-Miss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Median (Q1, Q3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03.000 (155.000, 265.000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99.500 (154.250, 267.000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03.000 (155.000, 265.000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89 (4.7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2 (1.9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01 (4.0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Low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87 (20.6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35 (21.3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522 (20.8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252363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Low Panic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6 (0.3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4 (0.6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0 (0.4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252363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>RBC (M/</w:t>
            </w:r>
            <w:proofErr w:type="spellStart"/>
            <w:r w:rsidRPr="00B92509">
              <w:rPr>
                <w:rFonts w:ascii="Arial" w:hAnsi="Arial" w:cs="Arial"/>
                <w:b/>
                <w:sz w:val="20"/>
                <w:szCs w:val="20"/>
              </w:rPr>
              <w:t>uL</w:t>
            </w:r>
            <w:proofErr w:type="spellEnd"/>
            <w:r w:rsidRPr="00B92509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1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&lt; 0.001</w:t>
            </w:r>
          </w:p>
        </w:tc>
      </w:tr>
      <w:tr w:rsidR="00B92509" w:rsidRPr="00B92509" w:rsidTr="00252363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Median (Q1, Q3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4.250 (3.740, 4.680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4.115 (3.680, 4.530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4.210 (3.725, 4.650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40 (2.1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 (0.5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43 (1.7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Low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885 (47.1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08 (48.6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193 (47.5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lastRenderedPageBreak/>
              <w:t>RDW (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1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&lt; 0.001</w:t>
            </w: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N-Miss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Median (Q1, Q3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3.500 (12.800, 14.600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3.950 (13.000, 15.200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3.600 (12.800, 14.700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632D15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484 (25.8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26 (35.6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710 (28.3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632D15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Low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7 (0.9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5 (0.8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2 (0.9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632D15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>WBC (K/</w:t>
            </w:r>
            <w:proofErr w:type="spellStart"/>
            <w:r w:rsidRPr="00B92509">
              <w:rPr>
                <w:rFonts w:ascii="Arial" w:hAnsi="Arial" w:cs="Arial"/>
                <w:b/>
                <w:sz w:val="20"/>
                <w:szCs w:val="20"/>
              </w:rPr>
              <w:t>uL</w:t>
            </w:r>
            <w:proofErr w:type="spellEnd"/>
            <w:r w:rsidRPr="00B92509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1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589</w:t>
            </w: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Median (Q1, Q3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5.940 (4.520, 7.790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5.895 (4.470, 7.950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5.920 (4.510, 7.840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51 (8.0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70 (11.0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21 (8.8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 Panic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 (0.0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 (0.2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 (0.0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Low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402 (21.4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98 (15.5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500 (19.9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Low Panic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 (0.0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6 (0.9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6 (0.2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>Albumin (g/dL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1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947</w:t>
            </w: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N-Miss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84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04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Median (Q1, Q3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.400 (3.100, 3.700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.400 (3.100, 3.700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.400 (3.100, 3.700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 (0.1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 (0.0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 (0.1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Low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781 (41.6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30 (52.1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111 (44.2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>ALT (U/L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1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022</w:t>
            </w: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N-Miss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84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09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Median (Q1, Q3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5.000 (15.000, 43.000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3.000 (14.000, 38.000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4.000 (15.000, 42.000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401 (21.4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00 (15.8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501 (20.0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Low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30 (6.9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41 (6.5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71 (6.8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>AST (U/L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1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038</w:t>
            </w: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N-Miss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84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09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Median (Q1, Q3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4.000 (24.000, 52.000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2.000 (23.000, 49.000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4.000 (24.000, 51.000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748 (39.9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50 (23.7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898 (35.8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Low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5 (1.9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 (0.5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8 (1.5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>Bilirubin, Direct (mg/dL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1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&lt; 0.001</w:t>
            </w: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N-Miss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07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50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57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Median (Q1, Q3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200 (0.200, 0.200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200 (0.200, 0.200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200 (0.200, 0.200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81 (4.3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6 (5.7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17 (4.7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Low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 (0.0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 (0.2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 (0.0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>Bilirubin, Total (mg/dL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1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424</w:t>
            </w: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N-Miss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84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04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Median (Q1, Q3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400 (0.300, 0.600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400 (0.300, 0.500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400 (0.300, 0.600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73 (3.9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8 (4.4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01 (4.0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>Globulin (g/dL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1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N-Miss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85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05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Median (Q1, Q3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.400 (3.100, 3.800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.300 (2.900, 3.800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.400 (3.000, 3.800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97 (10.5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57 (9.0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54 (10.1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Low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 (0.2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0 (1.6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3 (0.5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>Protein, Total (g/dL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1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010</w:t>
            </w: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N-Miss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85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05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Median (Q1, Q3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6.900 (6.400, 7.300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6.800 (6.300, 7.300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6.900 (6.400, 7.300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252363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40 (2.1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1 (3.3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61 (2.4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252363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Low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60 (8.5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50 (23.7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10 (12.3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252363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>Alkaline Phosphatase (U/L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1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547</w:t>
            </w: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N-Miss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85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07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Median (Q1, Q3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74.000 (58.000, 96.000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71.000 (57.000, 96.000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74.000 (57.000, 96.000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99 (15.9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68 (10.7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67 (14.6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Low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8 (2.0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9 (3.0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57 (2.3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lastRenderedPageBreak/>
              <w:t>Anion Gap (mmol/L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1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&lt; 0.001</w:t>
            </w:r>
          </w:p>
        </w:tc>
      </w:tr>
      <w:tr w:rsidR="00632D15" w:rsidRPr="00B92509" w:rsidTr="00632D15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N-Miss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7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49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632D15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Median (Q1, Q3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3.000 (12.000, 15.000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4.000 (12.000, 16.000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4.000 (12.000, 15.000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632D15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07 (5.7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64 (10.1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71 (6.8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32D15" w:rsidRPr="00B92509" w:rsidTr="00632D15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Low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 (0.0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 (0.2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 (0.0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632D15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>BUN (mg/dL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1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388</w:t>
            </w: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N-Miss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47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Median (Q1, Q3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4.000 (10.000, 22.000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5.000 (10.000, 23.000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4.000 (10.000, 22.000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428 (22.8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57 (24.8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585 (23.3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Low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94 (10.3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5 (3.9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19 (8.7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>Calcium (mg/dL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1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&lt; 0.001</w:t>
            </w: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N-Miss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47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Median (Q1, Q3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8.800 (8.500, 9.100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8.600 (8.300, 9.000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8.800 (8.400, 9.100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0 (0.5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 (0.3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2 (0.5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Low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646 (34.4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14 (49.5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960 (38.2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Low Panic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 (0.1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 (0.0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 (0.0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>Carbon dioxide (mmol/L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1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475</w:t>
            </w: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N-Miss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6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48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Median (Q1, Q3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4.000 (22.000, 26.000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4.000 (22.000, 26.000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4.000 (22.000, 26.000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7 (0.9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2 (1.9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9 (1.2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Low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476 (25.4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48 (23.3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624 (24.9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>Chloride (mmol/L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1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678</w:t>
            </w: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N-Miss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47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Median (Q1, Q3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01.000 (98.000, 104.000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01.000 (98.000, 104.000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01.000 (98.000, 104.000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77 (9.4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59 (9.3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36 (9.4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Low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03 (16.1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25 (19.7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428 (17.0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>Creatinine Kinase (U/L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1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969</w:t>
            </w: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N-Miss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71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89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60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Median (Q1, Q3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99.000 (55.000, 208.750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95.000 (51.000, 198.000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99.000 (54.000, 205.500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24 (17.3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22 (19.2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446 (17.8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 Panic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 (0.0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 (0.2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 (0.0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Low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50 (13.3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80 (12.6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30 (13.1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>GFR, estimated (mL/min/1.73m2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1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017</w:t>
            </w: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N-Miss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3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46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Median (Q1, Q3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85.000 (57.000, 103.000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80.000 (54.000, 98.000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84.000 (57.000, 102.000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Low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496 (26.4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81 (28.5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677 (27.0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>Glucose (mg/dL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1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753</w:t>
            </w: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N-Miss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3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45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Median (Q1, Q3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09.000 (97.000, 133.000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07.000 (93.000, 134.750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09.000 (96.000, 133.000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252363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026 (54.7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34 (52.7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360 (54.2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252363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 Panic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 (0.1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 (0.2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 (0.1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252363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Low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2 (1.2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6 (0.9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8 (1.1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Low Panic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 (0.1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 (0.0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 (0.0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b/>
                <w:sz w:val="20"/>
                <w:szCs w:val="20"/>
              </w:rPr>
              <w:t>Potassium (mmol/L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1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9" w:type="pct"/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.595</w:t>
            </w: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N-Miss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7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51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Median (Q1, Q3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4.000 (3.700, 4.300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4.000 (3.700, 4.300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4.000 (3.700, 4.300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25 (1.3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8 (1.3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3 (1.3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High Panic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 (0.2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 (0.0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 (0.1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lastRenderedPageBreak/>
              <w:t>   Low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52 (8.1%)</w:t>
            </w:r>
          </w:p>
        </w:tc>
        <w:tc>
          <w:tcPr>
            <w:tcW w:w="1241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35 (5.5%)</w:t>
            </w:r>
          </w:p>
        </w:tc>
        <w:tc>
          <w:tcPr>
            <w:tcW w:w="1199" w:type="pct"/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187 (7.4%)</w:t>
            </w:r>
          </w:p>
        </w:tc>
        <w:tc>
          <w:tcPr>
            <w:tcW w:w="399" w:type="pct"/>
            <w:tcBorders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2509" w:rsidRPr="00B92509" w:rsidTr="00B92509">
        <w:tc>
          <w:tcPr>
            <w:tcW w:w="962" w:type="pct"/>
            <w:tcBorders>
              <w:left w:val="single" w:sz="4" w:space="0" w:color="auto"/>
              <w:bottom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   Low Panic</w:t>
            </w:r>
          </w:p>
        </w:tc>
        <w:tc>
          <w:tcPr>
            <w:tcW w:w="1199" w:type="pct"/>
            <w:tcBorders>
              <w:bottom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4 (0.2%)</w:t>
            </w:r>
          </w:p>
        </w:tc>
        <w:tc>
          <w:tcPr>
            <w:tcW w:w="1241" w:type="pct"/>
            <w:tcBorders>
              <w:bottom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0 (0.0%)</w:t>
            </w:r>
          </w:p>
        </w:tc>
        <w:tc>
          <w:tcPr>
            <w:tcW w:w="1199" w:type="pct"/>
            <w:tcBorders>
              <w:bottom w:val="single" w:sz="4" w:space="0" w:color="auto"/>
            </w:tcBorders>
          </w:tcPr>
          <w:p w:rsidR="00E91C4E" w:rsidRPr="00B92509" w:rsidRDefault="00E91C4E" w:rsidP="00E91C4E">
            <w:pPr>
              <w:pStyle w:val="Compact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2509">
              <w:rPr>
                <w:rFonts w:ascii="Arial" w:hAnsi="Arial" w:cs="Arial"/>
                <w:sz w:val="20"/>
                <w:szCs w:val="20"/>
              </w:rPr>
              <w:t>4 (0.2%)</w:t>
            </w:r>
          </w:p>
        </w:tc>
        <w:tc>
          <w:tcPr>
            <w:tcW w:w="399" w:type="pct"/>
            <w:tcBorders>
              <w:bottom w:val="single" w:sz="4" w:space="0" w:color="auto"/>
              <w:right w:val="single" w:sz="4" w:space="0" w:color="auto"/>
            </w:tcBorders>
          </w:tcPr>
          <w:p w:rsidR="00E91C4E" w:rsidRPr="00B92509" w:rsidRDefault="00E91C4E" w:rsidP="00E91C4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E91C4E" w:rsidRPr="00B92509" w:rsidRDefault="00E91C4E">
      <w:pPr>
        <w:rPr>
          <w:rFonts w:ascii="Arial" w:hAnsi="Arial" w:cs="Arial"/>
          <w:b/>
          <w:sz w:val="20"/>
          <w:szCs w:val="20"/>
        </w:rPr>
      </w:pPr>
    </w:p>
    <w:p w:rsidR="00E91C4E" w:rsidRPr="00B92509" w:rsidRDefault="00E91C4E">
      <w:pPr>
        <w:rPr>
          <w:rFonts w:ascii="Arial" w:hAnsi="Arial" w:cs="Arial"/>
          <w:b/>
          <w:sz w:val="20"/>
          <w:szCs w:val="20"/>
        </w:rPr>
      </w:pPr>
    </w:p>
    <w:p w:rsidR="00B22331" w:rsidRPr="00B92509" w:rsidRDefault="00B22331">
      <w:pPr>
        <w:rPr>
          <w:rFonts w:ascii="Arial" w:hAnsi="Arial" w:cs="Arial"/>
          <w:sz w:val="20"/>
          <w:szCs w:val="20"/>
        </w:rPr>
      </w:pPr>
    </w:p>
    <w:p w:rsidR="00632D15" w:rsidRDefault="00632D15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:rsidR="0037451A" w:rsidRPr="00A549A5" w:rsidRDefault="0037451A" w:rsidP="0037451A">
      <w:pPr>
        <w:rPr>
          <w:rFonts w:ascii="Arial" w:hAnsi="Arial" w:cs="Arial"/>
          <w:b/>
          <w:bCs/>
        </w:rPr>
      </w:pPr>
      <w:proofErr w:type="spellStart"/>
      <w:r w:rsidRPr="00A549A5">
        <w:rPr>
          <w:rFonts w:ascii="Arial" w:hAnsi="Arial" w:cs="Arial"/>
          <w:b/>
          <w:bCs/>
        </w:rPr>
        <w:lastRenderedPageBreak/>
        <w:t>eFigure</w:t>
      </w:r>
      <w:proofErr w:type="spellEnd"/>
      <w:r w:rsidRPr="00A549A5">
        <w:rPr>
          <w:rFonts w:ascii="Arial" w:hAnsi="Arial" w:cs="Arial"/>
          <w:b/>
          <w:bCs/>
        </w:rPr>
        <w:t xml:space="preserve"> 1</w:t>
      </w:r>
      <w:r w:rsidR="00A549A5">
        <w:rPr>
          <w:rFonts w:ascii="Arial" w:hAnsi="Arial" w:cs="Arial"/>
          <w:b/>
          <w:bCs/>
        </w:rPr>
        <w:t>:</w:t>
      </w:r>
      <w:r w:rsidRPr="00A549A5">
        <w:rPr>
          <w:rFonts w:ascii="Arial" w:hAnsi="Arial" w:cs="Arial"/>
          <w:b/>
          <w:bCs/>
        </w:rPr>
        <w:t xml:space="preserve"> Consort diagram</w:t>
      </w:r>
    </w:p>
    <w:p w:rsidR="0037451A" w:rsidRDefault="0037451A">
      <w:pPr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drawing>
          <wp:inline distT="0" distB="0" distL="0" distR="0">
            <wp:extent cx="5486400" cy="4178300"/>
            <wp:effectExtent l="0" t="0" r="0" b="0"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 1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17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451A" w:rsidRDefault="0037451A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:rsidR="00B22331" w:rsidRPr="00B92509" w:rsidRDefault="00B92509" w:rsidP="00B92509">
      <w:pPr>
        <w:tabs>
          <w:tab w:val="left" w:pos="9090"/>
        </w:tabs>
        <w:rPr>
          <w:rFonts w:ascii="Arial" w:hAnsi="Arial" w:cs="Arial"/>
          <w:b/>
        </w:rPr>
      </w:pPr>
      <w:proofErr w:type="spellStart"/>
      <w:r w:rsidRPr="00B92509">
        <w:rPr>
          <w:rFonts w:ascii="Arial" w:hAnsi="Arial" w:cs="Arial"/>
          <w:b/>
        </w:rPr>
        <w:lastRenderedPageBreak/>
        <w:t>e</w:t>
      </w:r>
      <w:r w:rsidR="009729A2" w:rsidRPr="00B92509">
        <w:rPr>
          <w:rFonts w:ascii="Arial" w:hAnsi="Arial" w:cs="Arial"/>
          <w:b/>
        </w:rPr>
        <w:t>Figure</w:t>
      </w:r>
      <w:proofErr w:type="spellEnd"/>
      <w:r w:rsidR="009729A2" w:rsidRPr="00B92509">
        <w:rPr>
          <w:rFonts w:ascii="Arial" w:hAnsi="Arial" w:cs="Arial"/>
          <w:b/>
        </w:rPr>
        <w:t xml:space="preserve"> </w:t>
      </w:r>
      <w:r w:rsidR="00F56A37">
        <w:rPr>
          <w:rFonts w:ascii="Arial" w:hAnsi="Arial" w:cs="Arial"/>
          <w:b/>
        </w:rPr>
        <w:t>2</w:t>
      </w:r>
      <w:r w:rsidR="00B22331" w:rsidRPr="00B92509">
        <w:rPr>
          <w:rFonts w:ascii="Arial" w:hAnsi="Arial" w:cs="Arial"/>
          <w:b/>
        </w:rPr>
        <w:t xml:space="preserve">: </w:t>
      </w:r>
      <w:r w:rsidR="009729A2" w:rsidRPr="00B92509">
        <w:rPr>
          <w:rFonts w:ascii="Arial" w:hAnsi="Arial" w:cs="Arial"/>
          <w:b/>
        </w:rPr>
        <w:t>Lab distributions by mortality outcome</w:t>
      </w:r>
    </w:p>
    <w:p w:rsidR="009729A2" w:rsidRPr="00B92509" w:rsidRDefault="009729A2">
      <w:pPr>
        <w:rPr>
          <w:rFonts w:ascii="Arial" w:hAnsi="Arial" w:cs="Arial"/>
          <w:b/>
          <w:sz w:val="20"/>
          <w:szCs w:val="20"/>
        </w:rPr>
      </w:pPr>
      <w:r w:rsidRPr="00B92509">
        <w:rPr>
          <w:rFonts w:ascii="Arial" w:hAnsi="Arial" w:cs="Arial"/>
          <w:b/>
          <w:noProof/>
          <w:sz w:val="20"/>
          <w:szCs w:val="20"/>
        </w:rPr>
        <w:drawing>
          <wp:inline distT="0" distB="0" distL="0" distR="0">
            <wp:extent cx="6858000" cy="57150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BClab_violinplot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71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29A2" w:rsidRPr="00B92509" w:rsidRDefault="009729A2">
      <w:pPr>
        <w:rPr>
          <w:rFonts w:ascii="Arial" w:hAnsi="Arial" w:cs="Arial"/>
          <w:b/>
          <w:sz w:val="20"/>
          <w:szCs w:val="20"/>
        </w:rPr>
      </w:pPr>
    </w:p>
    <w:p w:rsidR="009729A2" w:rsidRPr="00B92509" w:rsidRDefault="003B36A9">
      <w:pPr>
        <w:rPr>
          <w:rFonts w:ascii="Arial" w:hAnsi="Arial" w:cs="Arial"/>
          <w:b/>
          <w:sz w:val="20"/>
          <w:szCs w:val="20"/>
        </w:rPr>
      </w:pPr>
      <w:r w:rsidRPr="00B92509">
        <w:rPr>
          <w:rFonts w:ascii="Arial" w:hAnsi="Arial" w:cs="Arial"/>
          <w:b/>
          <w:noProof/>
          <w:sz w:val="20"/>
          <w:szCs w:val="20"/>
        </w:rPr>
        <w:lastRenderedPageBreak/>
        <w:drawing>
          <wp:inline distT="0" distB="0" distL="0" distR="0">
            <wp:extent cx="6858000" cy="5715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Metaboliclab_violinplot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71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3BE4" w:rsidRPr="00B92509" w:rsidRDefault="003B36A9">
      <w:pPr>
        <w:rPr>
          <w:rFonts w:ascii="Arial" w:hAnsi="Arial" w:cs="Arial"/>
          <w:sz w:val="20"/>
          <w:szCs w:val="20"/>
        </w:rPr>
      </w:pPr>
      <w:r w:rsidRPr="00B92509">
        <w:rPr>
          <w:rFonts w:ascii="Arial" w:hAnsi="Arial" w:cs="Arial"/>
          <w:noProof/>
          <w:sz w:val="20"/>
          <w:szCs w:val="20"/>
        </w:rPr>
        <w:drawing>
          <wp:inline distT="0" distB="0" distL="0" distR="0">
            <wp:extent cx="6858000" cy="28575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Addlab_violinplot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C3BE4" w:rsidRPr="00B92509" w:rsidSect="00632D15">
      <w:footerReference w:type="even" r:id="rId11"/>
      <w:footerReference w:type="default" r:id="rId12"/>
      <w:pgSz w:w="12240" w:h="15840"/>
      <w:pgMar w:top="477" w:right="720" w:bottom="558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DE0AF1" w:rsidRDefault="00DE0AF1">
      <w:pPr>
        <w:spacing w:after="0"/>
      </w:pPr>
      <w:r>
        <w:separator/>
      </w:r>
    </w:p>
  </w:endnote>
  <w:endnote w:type="continuationSeparator" w:id="0">
    <w:p w:rsidR="00DE0AF1" w:rsidRDefault="00DE0A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altName w:val="Calibri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57794342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F56A37" w:rsidRDefault="00F56A37" w:rsidP="00F56A3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F56A37" w:rsidRDefault="00F56A37" w:rsidP="00B9250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39216909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F56A37" w:rsidRDefault="00F56A37" w:rsidP="00F56A3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:rsidR="00F56A37" w:rsidRDefault="00F56A37" w:rsidP="00B9250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DE0AF1" w:rsidRDefault="00DE0AF1">
      <w:r>
        <w:separator/>
      </w:r>
    </w:p>
  </w:footnote>
  <w:footnote w:type="continuationSeparator" w:id="0">
    <w:p w:rsidR="00DE0AF1" w:rsidRDefault="00DE0A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5914C6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21FE9"/>
    <w:rsid w:val="002028C3"/>
    <w:rsid w:val="00252363"/>
    <w:rsid w:val="0037451A"/>
    <w:rsid w:val="00397C1C"/>
    <w:rsid w:val="003B36A9"/>
    <w:rsid w:val="004E29B3"/>
    <w:rsid w:val="00590D07"/>
    <w:rsid w:val="005D2FCE"/>
    <w:rsid w:val="00631379"/>
    <w:rsid w:val="00632D15"/>
    <w:rsid w:val="006C04DD"/>
    <w:rsid w:val="00784D58"/>
    <w:rsid w:val="00872033"/>
    <w:rsid w:val="008C3BE4"/>
    <w:rsid w:val="008D1615"/>
    <w:rsid w:val="008D6863"/>
    <w:rsid w:val="009729A2"/>
    <w:rsid w:val="00A549A5"/>
    <w:rsid w:val="00A84C73"/>
    <w:rsid w:val="00AB2FFE"/>
    <w:rsid w:val="00B22331"/>
    <w:rsid w:val="00B86B75"/>
    <w:rsid w:val="00B92509"/>
    <w:rsid w:val="00BC48D5"/>
    <w:rsid w:val="00C36279"/>
    <w:rsid w:val="00DE0AF1"/>
    <w:rsid w:val="00E315A3"/>
    <w:rsid w:val="00E76D8A"/>
    <w:rsid w:val="00E91C4E"/>
    <w:rsid w:val="00F56A3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33F2FDF2-32EC-4F48-A532-32AE24A7B3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rsid w:val="00B22331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9729A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729A2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nhideWhenUsed/>
    <w:rsid w:val="00B9250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B92509"/>
  </w:style>
  <w:style w:type="character" w:styleId="PageNumber">
    <w:name w:val="page number"/>
    <w:basedOn w:val="DefaultParagraphFont"/>
    <w:semiHidden/>
    <w:unhideWhenUsed/>
    <w:rsid w:val="00B925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320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46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4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6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1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96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3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0</Pages>
  <Words>2088</Words>
  <Characters>11905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stro, Victor M.</dc:creator>
  <cp:keywords/>
  <cp:lastModifiedBy>Hart, Kamber Loren</cp:lastModifiedBy>
  <cp:revision>7</cp:revision>
  <dcterms:created xsi:type="dcterms:W3CDTF">2020-06-19T14:21:00Z</dcterms:created>
  <dcterms:modified xsi:type="dcterms:W3CDTF">2020-06-19T14:59:00Z</dcterms:modified>
</cp:coreProperties>
</file>